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c44d77d626c6afeaf939e257a5f8a90daa8f35f1.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7b9cda7c864dec2ca1a21d93761015b8ebeb601d.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dd4bf2eb96282cc3a4b1bcd2db7a43b87c20261c.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f62acfb19ab8636e224abd29d1d62fb60feb961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3:51Z</dcterms:created>
  <dcterms:modified xsi:type="dcterms:W3CDTF">2023-09-26T12:43: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5</vt:lpwstr>
  </property>
</Properties>
</file>